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7F19A9" w14:textId="5AA5CE42" w:rsidR="00EE0A0E" w:rsidRPr="00AF0192" w:rsidRDefault="00EE0A0E" w:rsidP="00AF0192">
      <w:pPr>
        <w:shd w:val="clear" w:color="auto" w:fill="FFFFFF"/>
        <w:spacing w:before="300" w:after="150" w:line="36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ru-RU"/>
        </w:rPr>
      </w:pPr>
      <w:r w:rsidRPr="00EE0A0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ru-RU"/>
        </w:rPr>
        <w:t>Закуп</w:t>
      </w:r>
      <w:r w:rsidR="00EF2D4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ru-RU"/>
        </w:rPr>
        <w:t xml:space="preserve"> оборудования </w:t>
      </w:r>
    </w:p>
    <w:p w14:paraId="25A202AA" w14:textId="1380AE48" w:rsidR="00EF2D4B" w:rsidRPr="00AF0192" w:rsidRDefault="00AF0192" w:rsidP="00AF0192">
      <w:pPr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AF0192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ЛОТ №1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58"/>
        <w:gridCol w:w="3939"/>
        <w:gridCol w:w="850"/>
        <w:gridCol w:w="4098"/>
      </w:tblGrid>
      <w:tr w:rsidR="00AF0192" w:rsidRPr="00230F99" w14:paraId="56C2CDE1" w14:textId="77777777" w:rsidTr="0067469A">
        <w:tc>
          <w:tcPr>
            <w:tcW w:w="458" w:type="dxa"/>
          </w:tcPr>
          <w:p w14:paraId="144E20F0" w14:textId="77777777" w:rsidR="00AF0192" w:rsidRPr="00230F99" w:rsidRDefault="00AF0192" w:rsidP="0067469A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30F9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№</w:t>
            </w:r>
          </w:p>
        </w:tc>
        <w:tc>
          <w:tcPr>
            <w:tcW w:w="3939" w:type="dxa"/>
          </w:tcPr>
          <w:p w14:paraId="1452498B" w14:textId="77777777" w:rsidR="00AF0192" w:rsidRPr="00230F99" w:rsidRDefault="00AF0192" w:rsidP="0067469A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30F9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Наименование</w:t>
            </w:r>
          </w:p>
        </w:tc>
        <w:tc>
          <w:tcPr>
            <w:tcW w:w="850" w:type="dxa"/>
          </w:tcPr>
          <w:p w14:paraId="33DC0F5F" w14:textId="77777777" w:rsidR="00AF0192" w:rsidRPr="00230F99" w:rsidRDefault="00AF0192" w:rsidP="0067469A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30F9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Кол-во</w:t>
            </w:r>
          </w:p>
        </w:tc>
        <w:tc>
          <w:tcPr>
            <w:tcW w:w="4098" w:type="dxa"/>
          </w:tcPr>
          <w:p w14:paraId="1C4679FE" w14:textId="77777777" w:rsidR="00AF0192" w:rsidRPr="00230F99" w:rsidRDefault="00AF0192" w:rsidP="0067469A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30F9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Место доставки</w:t>
            </w:r>
          </w:p>
        </w:tc>
      </w:tr>
      <w:tr w:rsidR="00AF0192" w14:paraId="4273B25F" w14:textId="77777777" w:rsidTr="0067469A">
        <w:tc>
          <w:tcPr>
            <w:tcW w:w="458" w:type="dxa"/>
          </w:tcPr>
          <w:p w14:paraId="0A610AF5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3939" w:type="dxa"/>
          </w:tcPr>
          <w:p w14:paraId="47EE00CA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3-фазный генератор</w:t>
            </w:r>
          </w:p>
        </w:tc>
        <w:tc>
          <w:tcPr>
            <w:tcW w:w="850" w:type="dxa"/>
          </w:tcPr>
          <w:p w14:paraId="10A13089" w14:textId="77777777" w:rsidR="00AF0192" w:rsidRDefault="00AF0192" w:rsidP="0067469A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4098" w:type="dxa"/>
            <w:vMerge w:val="restart"/>
          </w:tcPr>
          <w:p w14:paraId="223C3CB5" w14:textId="77777777" w:rsidR="00AF0192" w:rsidRDefault="00AF0192" w:rsidP="00AF0192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00849FF4" w14:textId="77777777" w:rsidR="00AF0192" w:rsidRDefault="00AF0192" w:rsidP="00AF0192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3DF1E2D0" w14:textId="77777777" w:rsidR="00AF0192" w:rsidRDefault="00AF0192" w:rsidP="00AF0192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595CEFEA" w14:textId="77777777" w:rsidR="00AF0192" w:rsidRDefault="00AF0192" w:rsidP="00AF0192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12CFA182" w14:textId="03972B18" w:rsidR="00AF0192" w:rsidRDefault="00AF0192" w:rsidP="00AF0192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proofErr w:type="spellStart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Ошская</w:t>
            </w:r>
            <w:proofErr w:type="spellEnd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область, </w:t>
            </w:r>
            <w:proofErr w:type="spellStart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Ноокатский</w:t>
            </w:r>
            <w:proofErr w:type="spellEnd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район, с. Кыргыз-</w:t>
            </w:r>
            <w:proofErr w:type="spellStart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Ата</w:t>
            </w:r>
            <w:proofErr w:type="spellEnd"/>
          </w:p>
        </w:tc>
      </w:tr>
      <w:tr w:rsidR="00AF0192" w14:paraId="44FC311A" w14:textId="77777777" w:rsidTr="0067469A">
        <w:tc>
          <w:tcPr>
            <w:tcW w:w="458" w:type="dxa"/>
          </w:tcPr>
          <w:p w14:paraId="6B8EBE8D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3939" w:type="dxa"/>
          </w:tcPr>
          <w:p w14:paraId="5E311178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Рукав для полива диаметр 100 мм, длина 100 метров</w:t>
            </w:r>
          </w:p>
        </w:tc>
        <w:tc>
          <w:tcPr>
            <w:tcW w:w="850" w:type="dxa"/>
          </w:tcPr>
          <w:p w14:paraId="1B781850" w14:textId="787E1F2E" w:rsidR="00AF0192" w:rsidRDefault="00AF0192" w:rsidP="0067469A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4098" w:type="dxa"/>
            <w:vMerge/>
          </w:tcPr>
          <w:p w14:paraId="6949883B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</w:tc>
      </w:tr>
      <w:tr w:rsidR="00AF0192" w14:paraId="3FE9DF0F" w14:textId="77777777" w:rsidTr="0067469A">
        <w:tc>
          <w:tcPr>
            <w:tcW w:w="458" w:type="dxa"/>
          </w:tcPr>
          <w:p w14:paraId="19F47AFB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3939" w:type="dxa"/>
          </w:tcPr>
          <w:p w14:paraId="531E9C11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Мотоблок на дизеле 5-8 л/с </w:t>
            </w:r>
            <w:proofErr w:type="spellStart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с</w:t>
            </w:r>
            <w:proofErr w:type="spellEnd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навесным оборудованием не менее 5 наименований</w:t>
            </w:r>
          </w:p>
        </w:tc>
        <w:tc>
          <w:tcPr>
            <w:tcW w:w="850" w:type="dxa"/>
          </w:tcPr>
          <w:p w14:paraId="58560A72" w14:textId="3BA44AEE" w:rsidR="00AF0192" w:rsidRDefault="00AF0192" w:rsidP="0067469A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4098" w:type="dxa"/>
            <w:vMerge/>
          </w:tcPr>
          <w:p w14:paraId="77DBA22F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</w:tc>
      </w:tr>
      <w:tr w:rsidR="00AF0192" w14:paraId="315FAA80" w14:textId="77777777" w:rsidTr="0067469A">
        <w:tc>
          <w:tcPr>
            <w:tcW w:w="458" w:type="dxa"/>
          </w:tcPr>
          <w:p w14:paraId="0A1F1134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4</w:t>
            </w:r>
          </w:p>
        </w:tc>
        <w:tc>
          <w:tcPr>
            <w:tcW w:w="3939" w:type="dxa"/>
          </w:tcPr>
          <w:p w14:paraId="64E3A7B1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Теплица 4*20 метров</w:t>
            </w:r>
          </w:p>
        </w:tc>
        <w:tc>
          <w:tcPr>
            <w:tcW w:w="850" w:type="dxa"/>
          </w:tcPr>
          <w:p w14:paraId="0CA52D29" w14:textId="77777777" w:rsidR="00AF0192" w:rsidRDefault="00AF0192" w:rsidP="0067469A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4098" w:type="dxa"/>
            <w:vMerge/>
          </w:tcPr>
          <w:p w14:paraId="37C23B09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</w:tc>
      </w:tr>
      <w:tr w:rsidR="00AF0192" w14:paraId="45B6DE73" w14:textId="77777777" w:rsidTr="0067469A">
        <w:tc>
          <w:tcPr>
            <w:tcW w:w="458" w:type="dxa"/>
          </w:tcPr>
          <w:p w14:paraId="3E1CCF5C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5</w:t>
            </w:r>
          </w:p>
        </w:tc>
        <w:tc>
          <w:tcPr>
            <w:tcW w:w="3939" w:type="dxa"/>
          </w:tcPr>
          <w:p w14:paraId="724BD49C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Система капельного орошения на 10 соток</w:t>
            </w:r>
          </w:p>
        </w:tc>
        <w:tc>
          <w:tcPr>
            <w:tcW w:w="850" w:type="dxa"/>
          </w:tcPr>
          <w:p w14:paraId="62285CDB" w14:textId="01302955" w:rsidR="00AF0192" w:rsidRDefault="00AF0192" w:rsidP="0067469A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4098" w:type="dxa"/>
            <w:vMerge/>
          </w:tcPr>
          <w:p w14:paraId="417F24E3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</w:tc>
      </w:tr>
    </w:tbl>
    <w:p w14:paraId="028D750C" w14:textId="2FAE611F" w:rsidR="00AF0192" w:rsidRDefault="00AF0192" w:rsidP="0080750A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4FD0A16D" w14:textId="4015E28C" w:rsidR="00AF0192" w:rsidRPr="00AF0192" w:rsidRDefault="00AF0192" w:rsidP="00AF0192">
      <w:pPr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AF0192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ЛОТ №2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58"/>
        <w:gridCol w:w="3939"/>
        <w:gridCol w:w="850"/>
        <w:gridCol w:w="4098"/>
      </w:tblGrid>
      <w:tr w:rsidR="00AF0192" w:rsidRPr="00230F99" w14:paraId="27E13323" w14:textId="77777777" w:rsidTr="0067469A">
        <w:tc>
          <w:tcPr>
            <w:tcW w:w="458" w:type="dxa"/>
          </w:tcPr>
          <w:p w14:paraId="137EF45E" w14:textId="77777777" w:rsidR="00AF0192" w:rsidRPr="00230F99" w:rsidRDefault="00AF0192" w:rsidP="0067469A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30F9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№</w:t>
            </w:r>
          </w:p>
        </w:tc>
        <w:tc>
          <w:tcPr>
            <w:tcW w:w="3939" w:type="dxa"/>
          </w:tcPr>
          <w:p w14:paraId="08716310" w14:textId="77777777" w:rsidR="00AF0192" w:rsidRPr="00230F99" w:rsidRDefault="00AF0192" w:rsidP="0067469A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30F9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Наименование</w:t>
            </w:r>
          </w:p>
        </w:tc>
        <w:tc>
          <w:tcPr>
            <w:tcW w:w="850" w:type="dxa"/>
          </w:tcPr>
          <w:p w14:paraId="00F21709" w14:textId="77777777" w:rsidR="00AF0192" w:rsidRPr="00230F99" w:rsidRDefault="00AF0192" w:rsidP="0067469A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30F9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Кол-во</w:t>
            </w:r>
          </w:p>
        </w:tc>
        <w:tc>
          <w:tcPr>
            <w:tcW w:w="4098" w:type="dxa"/>
          </w:tcPr>
          <w:p w14:paraId="626A6CEA" w14:textId="77777777" w:rsidR="00AF0192" w:rsidRPr="00230F99" w:rsidRDefault="00AF0192" w:rsidP="0067469A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30F9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Место доставки</w:t>
            </w:r>
          </w:p>
        </w:tc>
      </w:tr>
      <w:tr w:rsidR="00AF0192" w14:paraId="5A134D99" w14:textId="77777777" w:rsidTr="0067469A">
        <w:tc>
          <w:tcPr>
            <w:tcW w:w="458" w:type="dxa"/>
          </w:tcPr>
          <w:p w14:paraId="05739AC3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3939" w:type="dxa"/>
          </w:tcPr>
          <w:p w14:paraId="3F04E489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Рукав для полива диаметр 100 мм, длина 100 метров</w:t>
            </w:r>
          </w:p>
        </w:tc>
        <w:tc>
          <w:tcPr>
            <w:tcW w:w="850" w:type="dxa"/>
          </w:tcPr>
          <w:p w14:paraId="39C0305D" w14:textId="77777777" w:rsidR="00AF0192" w:rsidRDefault="00AF0192" w:rsidP="0067469A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4098" w:type="dxa"/>
            <w:vMerge w:val="restart"/>
          </w:tcPr>
          <w:p w14:paraId="1D0C3C66" w14:textId="77777777" w:rsidR="00AF0192" w:rsidRDefault="00AF0192" w:rsidP="0067469A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7975DC02" w14:textId="77777777" w:rsidR="00AF0192" w:rsidRDefault="00AF0192" w:rsidP="0067469A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39863974" w14:textId="77777777" w:rsidR="00AF0192" w:rsidRDefault="00AF0192" w:rsidP="0067469A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6D56F360" w14:textId="77777777" w:rsidR="00AF0192" w:rsidRDefault="00AF0192" w:rsidP="0067469A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3BC39AB8" w14:textId="77777777" w:rsidR="00AF0192" w:rsidRDefault="00AF0192" w:rsidP="0067469A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Таласская область, Таласский район, с. Ак-Сай</w:t>
            </w:r>
          </w:p>
        </w:tc>
      </w:tr>
      <w:tr w:rsidR="00AF0192" w14:paraId="49B18A59" w14:textId="77777777" w:rsidTr="0067469A">
        <w:tc>
          <w:tcPr>
            <w:tcW w:w="458" w:type="dxa"/>
          </w:tcPr>
          <w:p w14:paraId="3194CEBC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3939" w:type="dxa"/>
          </w:tcPr>
          <w:p w14:paraId="34CBC835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Мотоблок на дизеле 5-8 л/с </w:t>
            </w:r>
            <w:proofErr w:type="spellStart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с</w:t>
            </w:r>
            <w:proofErr w:type="spellEnd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навесным оборудованием не менее 5 наименований</w:t>
            </w:r>
          </w:p>
        </w:tc>
        <w:tc>
          <w:tcPr>
            <w:tcW w:w="850" w:type="dxa"/>
          </w:tcPr>
          <w:p w14:paraId="08CC5ECB" w14:textId="77777777" w:rsidR="00AF0192" w:rsidRDefault="00AF0192" w:rsidP="0067469A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4098" w:type="dxa"/>
            <w:vMerge/>
          </w:tcPr>
          <w:p w14:paraId="235D3471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</w:tc>
      </w:tr>
      <w:tr w:rsidR="00AF0192" w14:paraId="18A1F837" w14:textId="77777777" w:rsidTr="0067469A">
        <w:tc>
          <w:tcPr>
            <w:tcW w:w="458" w:type="dxa"/>
          </w:tcPr>
          <w:p w14:paraId="3B15541F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3939" w:type="dxa"/>
          </w:tcPr>
          <w:p w14:paraId="3C48F04B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Теплица 4*8 метров</w:t>
            </w:r>
          </w:p>
        </w:tc>
        <w:tc>
          <w:tcPr>
            <w:tcW w:w="850" w:type="dxa"/>
          </w:tcPr>
          <w:p w14:paraId="55374E94" w14:textId="77777777" w:rsidR="00AF0192" w:rsidRDefault="00AF0192" w:rsidP="0067469A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4098" w:type="dxa"/>
            <w:vMerge/>
          </w:tcPr>
          <w:p w14:paraId="45CE5BBB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</w:tc>
      </w:tr>
      <w:tr w:rsidR="00AF0192" w14:paraId="49885885" w14:textId="77777777" w:rsidTr="0067469A">
        <w:tc>
          <w:tcPr>
            <w:tcW w:w="458" w:type="dxa"/>
          </w:tcPr>
          <w:p w14:paraId="18BC234F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4</w:t>
            </w:r>
          </w:p>
        </w:tc>
        <w:tc>
          <w:tcPr>
            <w:tcW w:w="3939" w:type="dxa"/>
          </w:tcPr>
          <w:p w14:paraId="04A35290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Система капельного орошения на 3,5 соток</w:t>
            </w:r>
            <w:bookmarkStart w:id="0" w:name="_GoBack"/>
            <w:bookmarkEnd w:id="0"/>
          </w:p>
        </w:tc>
        <w:tc>
          <w:tcPr>
            <w:tcW w:w="850" w:type="dxa"/>
          </w:tcPr>
          <w:p w14:paraId="08A30F05" w14:textId="77777777" w:rsidR="00AF0192" w:rsidRDefault="00AF0192" w:rsidP="0067469A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4098" w:type="dxa"/>
            <w:vMerge/>
          </w:tcPr>
          <w:p w14:paraId="7283E8D6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</w:tc>
      </w:tr>
      <w:tr w:rsidR="00AF0192" w14:paraId="4789FAD2" w14:textId="77777777" w:rsidTr="0067469A">
        <w:tc>
          <w:tcPr>
            <w:tcW w:w="458" w:type="dxa"/>
          </w:tcPr>
          <w:p w14:paraId="0EB8CD0C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5</w:t>
            </w:r>
          </w:p>
        </w:tc>
        <w:tc>
          <w:tcPr>
            <w:tcW w:w="3939" w:type="dxa"/>
          </w:tcPr>
          <w:p w14:paraId="629EF9F5" w14:textId="5335B0F9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proofErr w:type="spellStart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Мото</w:t>
            </w:r>
            <w:proofErr w:type="spellEnd"/>
            <w:r w:rsidR="00491A16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по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м</w:t>
            </w:r>
            <w:r w:rsidR="00491A16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п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а на дизеле 7-10 л/с</w:t>
            </w:r>
          </w:p>
        </w:tc>
        <w:tc>
          <w:tcPr>
            <w:tcW w:w="850" w:type="dxa"/>
          </w:tcPr>
          <w:p w14:paraId="07E8197A" w14:textId="77777777" w:rsidR="00AF0192" w:rsidRDefault="00AF0192" w:rsidP="0067469A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4098" w:type="dxa"/>
            <w:vMerge/>
          </w:tcPr>
          <w:p w14:paraId="6E261F41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</w:tc>
      </w:tr>
    </w:tbl>
    <w:p w14:paraId="22A0F25F" w14:textId="5D6CC6B0" w:rsidR="00AF0192" w:rsidRDefault="00AF0192" w:rsidP="0080750A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310F303F" w14:textId="71E02E30" w:rsidR="00AF0192" w:rsidRDefault="00AF0192" w:rsidP="00AF0192">
      <w:pPr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AF0192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ЛОТ №3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58"/>
        <w:gridCol w:w="3939"/>
        <w:gridCol w:w="850"/>
        <w:gridCol w:w="4098"/>
      </w:tblGrid>
      <w:tr w:rsidR="0039425D" w:rsidRPr="00230F99" w14:paraId="61964D83" w14:textId="7E394E17" w:rsidTr="00AF0192">
        <w:tc>
          <w:tcPr>
            <w:tcW w:w="458" w:type="dxa"/>
          </w:tcPr>
          <w:p w14:paraId="0C3BF044" w14:textId="728ECAA8" w:rsidR="0039425D" w:rsidRPr="00230F99" w:rsidRDefault="0039425D" w:rsidP="00230F99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30F9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№</w:t>
            </w:r>
          </w:p>
        </w:tc>
        <w:tc>
          <w:tcPr>
            <w:tcW w:w="3939" w:type="dxa"/>
          </w:tcPr>
          <w:p w14:paraId="727D0D35" w14:textId="5AEA59D0" w:rsidR="0039425D" w:rsidRPr="00230F99" w:rsidRDefault="0039425D" w:rsidP="00230F99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30F9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Наименование</w:t>
            </w:r>
          </w:p>
        </w:tc>
        <w:tc>
          <w:tcPr>
            <w:tcW w:w="850" w:type="dxa"/>
          </w:tcPr>
          <w:p w14:paraId="4270A669" w14:textId="27D7D7DC" w:rsidR="0039425D" w:rsidRPr="00230F99" w:rsidRDefault="0039425D" w:rsidP="00230F99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30F9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Кол-во</w:t>
            </w:r>
          </w:p>
        </w:tc>
        <w:tc>
          <w:tcPr>
            <w:tcW w:w="4098" w:type="dxa"/>
          </w:tcPr>
          <w:p w14:paraId="7775BCDE" w14:textId="150F4443" w:rsidR="0039425D" w:rsidRPr="00230F99" w:rsidRDefault="0039425D" w:rsidP="00230F99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30F9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Место доставки</w:t>
            </w:r>
          </w:p>
        </w:tc>
      </w:tr>
      <w:tr w:rsidR="00AF0192" w14:paraId="2F0E8A50" w14:textId="7ADB7BDE" w:rsidTr="00AF0192">
        <w:tc>
          <w:tcPr>
            <w:tcW w:w="458" w:type="dxa"/>
          </w:tcPr>
          <w:p w14:paraId="5E2876D3" w14:textId="6B0181F8" w:rsidR="00AF0192" w:rsidRDefault="00AF0192" w:rsidP="00AF0192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3939" w:type="dxa"/>
          </w:tcPr>
          <w:p w14:paraId="51636D7E" w14:textId="1A9B9A86" w:rsidR="00AF0192" w:rsidRDefault="00AF0192" w:rsidP="00AF0192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Мотоблок на дизеле 5-8 л/с </w:t>
            </w:r>
            <w:proofErr w:type="spellStart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с</w:t>
            </w:r>
            <w:proofErr w:type="spellEnd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навесным оборудованием не менее 5 наименований</w:t>
            </w:r>
          </w:p>
        </w:tc>
        <w:tc>
          <w:tcPr>
            <w:tcW w:w="850" w:type="dxa"/>
          </w:tcPr>
          <w:p w14:paraId="6E6C69BD" w14:textId="5E83C3D2" w:rsidR="00AF0192" w:rsidRDefault="00AF0192" w:rsidP="00AF0192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4098" w:type="dxa"/>
          </w:tcPr>
          <w:p w14:paraId="512BF127" w14:textId="7FFC3184" w:rsidR="00AF0192" w:rsidRDefault="00AF0192" w:rsidP="00AF0192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Чуйская область, </w:t>
            </w:r>
            <w:proofErr w:type="spellStart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Аламединский</w:t>
            </w:r>
            <w:proofErr w:type="spellEnd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район, с. Таш </w:t>
            </w:r>
            <w:proofErr w:type="spellStart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Добо</w:t>
            </w:r>
            <w:proofErr w:type="spellEnd"/>
          </w:p>
        </w:tc>
      </w:tr>
      <w:tr w:rsidR="00AF0192" w14:paraId="79B40D99" w14:textId="1DCF489A" w:rsidTr="00AF0192">
        <w:tc>
          <w:tcPr>
            <w:tcW w:w="458" w:type="dxa"/>
          </w:tcPr>
          <w:p w14:paraId="5BDCE3D8" w14:textId="4059F750" w:rsidR="00AF0192" w:rsidRDefault="00AF0192" w:rsidP="00AF0192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3939" w:type="dxa"/>
          </w:tcPr>
          <w:p w14:paraId="441DCBEE" w14:textId="19AEA516" w:rsidR="00AF0192" w:rsidRDefault="00AF0192" w:rsidP="00AF0192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Система капельного орошения на 10 соток</w:t>
            </w:r>
          </w:p>
        </w:tc>
        <w:tc>
          <w:tcPr>
            <w:tcW w:w="850" w:type="dxa"/>
          </w:tcPr>
          <w:p w14:paraId="462549F8" w14:textId="2BF6F560" w:rsidR="00AF0192" w:rsidRDefault="00AF0192" w:rsidP="00AF0192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4098" w:type="dxa"/>
          </w:tcPr>
          <w:p w14:paraId="3420F0D9" w14:textId="24278CAA" w:rsidR="00AF0192" w:rsidRDefault="00AF0192" w:rsidP="00AF0192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2. Чуйская область, </w:t>
            </w:r>
            <w:proofErr w:type="spellStart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Аламединский</w:t>
            </w:r>
            <w:proofErr w:type="spellEnd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район, с. Таш </w:t>
            </w:r>
            <w:proofErr w:type="spellStart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Добо</w:t>
            </w:r>
            <w:proofErr w:type="spellEnd"/>
          </w:p>
        </w:tc>
      </w:tr>
    </w:tbl>
    <w:p w14:paraId="4A8BC0BC" w14:textId="3C3033C0" w:rsidR="00EF2D4B" w:rsidRDefault="00EF2D4B" w:rsidP="0080750A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203E185B" w14:textId="68610C7C" w:rsidR="00AF0192" w:rsidRDefault="00AF0192" w:rsidP="00AF0192">
      <w:pPr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AF0192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ЛОТ №4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58"/>
        <w:gridCol w:w="3952"/>
        <w:gridCol w:w="849"/>
        <w:gridCol w:w="4086"/>
      </w:tblGrid>
      <w:tr w:rsidR="00AF0192" w:rsidRPr="00230F99" w14:paraId="2FB70F56" w14:textId="77777777" w:rsidTr="00AF0192">
        <w:tc>
          <w:tcPr>
            <w:tcW w:w="421" w:type="dxa"/>
          </w:tcPr>
          <w:p w14:paraId="31F2EA7C" w14:textId="77777777" w:rsidR="00AF0192" w:rsidRPr="00230F99" w:rsidRDefault="00AF0192" w:rsidP="0067469A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30F9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№</w:t>
            </w:r>
          </w:p>
        </w:tc>
        <w:tc>
          <w:tcPr>
            <w:tcW w:w="3969" w:type="dxa"/>
          </w:tcPr>
          <w:p w14:paraId="4F1A7395" w14:textId="77777777" w:rsidR="00AF0192" w:rsidRPr="00230F99" w:rsidRDefault="00AF0192" w:rsidP="0067469A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30F9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Наименование</w:t>
            </w:r>
          </w:p>
        </w:tc>
        <w:tc>
          <w:tcPr>
            <w:tcW w:w="850" w:type="dxa"/>
          </w:tcPr>
          <w:p w14:paraId="44D1017B" w14:textId="77777777" w:rsidR="00AF0192" w:rsidRPr="00230F99" w:rsidRDefault="00AF0192" w:rsidP="0067469A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30F9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Кол-во</w:t>
            </w:r>
          </w:p>
        </w:tc>
        <w:tc>
          <w:tcPr>
            <w:tcW w:w="4105" w:type="dxa"/>
          </w:tcPr>
          <w:p w14:paraId="2132AA2C" w14:textId="77777777" w:rsidR="00AF0192" w:rsidRPr="00230F99" w:rsidRDefault="00AF0192" w:rsidP="0067469A">
            <w:pPr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230F99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Место доставки</w:t>
            </w:r>
          </w:p>
        </w:tc>
      </w:tr>
      <w:tr w:rsidR="00AF0192" w:rsidRPr="001E0F40" w14:paraId="14C8EE93" w14:textId="77777777" w:rsidTr="0067469A">
        <w:tc>
          <w:tcPr>
            <w:tcW w:w="421" w:type="dxa"/>
          </w:tcPr>
          <w:p w14:paraId="3842715F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3969" w:type="dxa"/>
          </w:tcPr>
          <w:p w14:paraId="68041E41" w14:textId="39FA83FA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Кондиционер напольный на 80 квадратов</w:t>
            </w:r>
          </w:p>
        </w:tc>
        <w:tc>
          <w:tcPr>
            <w:tcW w:w="850" w:type="dxa"/>
          </w:tcPr>
          <w:p w14:paraId="01098E2A" w14:textId="77777777" w:rsidR="00AF0192" w:rsidRDefault="00AF0192" w:rsidP="00AF0192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4105" w:type="dxa"/>
          </w:tcPr>
          <w:p w14:paraId="669F9FF9" w14:textId="77777777" w:rsidR="00AF0192" w:rsidRPr="001E0F40" w:rsidRDefault="00AF0192" w:rsidP="0067469A">
            <w:pPr>
              <w:pStyle w:val="a7"/>
              <w:numPr>
                <w:ilvl w:val="0"/>
                <w:numId w:val="4"/>
              </w:numPr>
              <w:ind w:left="320" w:hanging="283"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proofErr w:type="spellStart"/>
            <w:r w:rsidRPr="001E0F40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Ошская</w:t>
            </w:r>
            <w:proofErr w:type="spellEnd"/>
            <w:r w:rsidRPr="001E0F40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область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Узгенский</w:t>
            </w:r>
            <w:proofErr w:type="spellEnd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район, с. Старая Покровка</w:t>
            </w:r>
          </w:p>
        </w:tc>
      </w:tr>
      <w:tr w:rsidR="00AF0192" w:rsidRPr="001E0F40" w14:paraId="727D0745" w14:textId="77777777" w:rsidTr="0067469A">
        <w:tc>
          <w:tcPr>
            <w:tcW w:w="421" w:type="dxa"/>
          </w:tcPr>
          <w:p w14:paraId="7B75378B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3969" w:type="dxa"/>
          </w:tcPr>
          <w:p w14:paraId="5AE0CDE6" w14:textId="77777777" w:rsidR="00AF0192" w:rsidRDefault="00AF0192" w:rsidP="0067469A">
            <w:pPr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Кондиционер напольный на 40 квадратов</w:t>
            </w:r>
          </w:p>
        </w:tc>
        <w:tc>
          <w:tcPr>
            <w:tcW w:w="850" w:type="dxa"/>
          </w:tcPr>
          <w:p w14:paraId="7D47DAE0" w14:textId="77777777" w:rsidR="00AF0192" w:rsidRDefault="00AF0192" w:rsidP="00AF0192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4105" w:type="dxa"/>
          </w:tcPr>
          <w:p w14:paraId="48A4B9E9" w14:textId="77777777" w:rsidR="00AF0192" w:rsidRPr="001E0F40" w:rsidRDefault="00AF0192" w:rsidP="0067469A">
            <w:pPr>
              <w:pStyle w:val="a7"/>
              <w:numPr>
                <w:ilvl w:val="0"/>
                <w:numId w:val="4"/>
              </w:numPr>
              <w:ind w:left="320" w:hanging="283"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Чуйская область, Иссык-Атинский район, г. Кант</w:t>
            </w:r>
          </w:p>
        </w:tc>
      </w:tr>
    </w:tbl>
    <w:p w14:paraId="15DE27D2" w14:textId="77777777" w:rsidR="00AF0192" w:rsidRPr="00AF0192" w:rsidRDefault="00AF0192" w:rsidP="00AF0192">
      <w:pPr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sectPr w:rsidR="00AF0192" w:rsidRPr="00AF0192" w:rsidSect="0080750A">
      <w:pgSz w:w="11906" w:h="16838"/>
      <w:pgMar w:top="568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31091"/>
    <w:multiLevelType w:val="hybridMultilevel"/>
    <w:tmpl w:val="AFE096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3342E3"/>
    <w:multiLevelType w:val="multilevel"/>
    <w:tmpl w:val="6FB29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F834EBD"/>
    <w:multiLevelType w:val="hybridMultilevel"/>
    <w:tmpl w:val="9EF821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FD0C62"/>
    <w:multiLevelType w:val="multilevel"/>
    <w:tmpl w:val="7332E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MjQzNzI1NjE0MTJV0lEKTi0uzszPAykwqgUA2H1PBCwAAAA="/>
  </w:docVars>
  <w:rsids>
    <w:rsidRoot w:val="0016136E"/>
    <w:rsid w:val="0016136E"/>
    <w:rsid w:val="00230F99"/>
    <w:rsid w:val="002757E7"/>
    <w:rsid w:val="0039425D"/>
    <w:rsid w:val="00425550"/>
    <w:rsid w:val="00491A16"/>
    <w:rsid w:val="004C30EA"/>
    <w:rsid w:val="005A4B20"/>
    <w:rsid w:val="0080750A"/>
    <w:rsid w:val="00865A3E"/>
    <w:rsid w:val="00AF0192"/>
    <w:rsid w:val="00E17AE2"/>
    <w:rsid w:val="00EE0A0E"/>
    <w:rsid w:val="00EF2D4B"/>
    <w:rsid w:val="00F95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94D98E"/>
  <w15:chartTrackingRefBased/>
  <w15:docId w15:val="{4B331E48-9934-4D98-A95C-E5BD3086B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EE0A0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3">
    <w:name w:val="heading 3"/>
    <w:basedOn w:val="a"/>
    <w:link w:val="30"/>
    <w:uiPriority w:val="9"/>
    <w:qFormat/>
    <w:rsid w:val="00EE0A0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EE0A0E"/>
    <w:rPr>
      <w:color w:val="0000FF"/>
      <w:u w:val="single"/>
    </w:rPr>
  </w:style>
  <w:style w:type="character" w:customStyle="1" w:styleId="20">
    <w:name w:val="Заголовок 2 Знак"/>
    <w:basedOn w:val="a0"/>
    <w:link w:val="2"/>
    <w:uiPriority w:val="9"/>
    <w:rsid w:val="00EE0A0E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EE0A0E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a4">
    <w:name w:val="Normal (Web)"/>
    <w:basedOn w:val="a"/>
    <w:uiPriority w:val="99"/>
    <w:semiHidden/>
    <w:unhideWhenUsed/>
    <w:rsid w:val="00EE0A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Strong"/>
    <w:basedOn w:val="a0"/>
    <w:uiPriority w:val="22"/>
    <w:qFormat/>
    <w:rsid w:val="00EE0A0E"/>
    <w:rPr>
      <w:b/>
      <w:bCs/>
    </w:rPr>
  </w:style>
  <w:style w:type="character" w:styleId="a6">
    <w:name w:val="Emphasis"/>
    <w:basedOn w:val="a0"/>
    <w:uiPriority w:val="20"/>
    <w:qFormat/>
    <w:rsid w:val="00EE0A0E"/>
    <w:rPr>
      <w:i/>
      <w:iCs/>
    </w:rPr>
  </w:style>
  <w:style w:type="paragraph" w:styleId="a7">
    <w:name w:val="List Paragraph"/>
    <w:basedOn w:val="a"/>
    <w:uiPriority w:val="34"/>
    <w:qFormat/>
    <w:rsid w:val="00EE0A0E"/>
    <w:pPr>
      <w:ind w:left="720"/>
      <w:contextualSpacing/>
    </w:pPr>
  </w:style>
  <w:style w:type="table" w:styleId="a8">
    <w:name w:val="Table Grid"/>
    <w:basedOn w:val="a1"/>
    <w:uiPriority w:val="39"/>
    <w:rsid w:val="00EE0A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1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амира Ахматбекова</dc:creator>
  <cp:keywords/>
  <dc:description/>
  <cp:lastModifiedBy>Агида Досумбаева</cp:lastModifiedBy>
  <cp:revision>3</cp:revision>
  <cp:lastPrinted>2024-01-12T11:12:00Z</cp:lastPrinted>
  <dcterms:created xsi:type="dcterms:W3CDTF">2024-01-12T11:20:00Z</dcterms:created>
  <dcterms:modified xsi:type="dcterms:W3CDTF">2024-01-12T11:31:00Z</dcterms:modified>
</cp:coreProperties>
</file>